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C17A5" w14:textId="28E4F6A6" w:rsidR="008F141D" w:rsidRDefault="008F141D" w:rsidP="008F141D">
      <w:pPr>
        <w:pStyle w:val="Corpodetexto"/>
      </w:pPr>
      <w:bookmarkStart w:id="0" w:name="graficos"/>
      <w:r>
        <w:rPr>
          <w:noProof/>
        </w:rPr>
        <w:drawing>
          <wp:inline distT="0" distB="0" distL="0" distR="0" wp14:anchorId="72D6F5D3" wp14:editId="5C7DAEFC">
            <wp:extent cx="6120000" cy="3951049"/>
            <wp:effectExtent l="19050" t="19050" r="0" b="0"/>
            <wp:docPr id="2066402038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402038" name="Imagem 206640203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9510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16FC1E" w14:textId="75CC5E25" w:rsidR="008F141D" w:rsidRPr="008F141D" w:rsidRDefault="0073022D" w:rsidP="008F141D">
      <w:pPr>
        <w:pStyle w:val="Corpodetexto"/>
      </w:pPr>
      <w:r>
        <w:rPr>
          <w:noProof/>
        </w:rPr>
        <w:drawing>
          <wp:inline distT="0" distB="0" distL="0" distR="0" wp14:anchorId="3C44B2D8" wp14:editId="5613B7A5">
            <wp:extent cx="6120000" cy="3060000"/>
            <wp:effectExtent l="19050" t="19050" r="0" b="7620"/>
            <wp:docPr id="204784681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84681" name="Imagem 20478468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0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7D6903" w14:textId="49E49E75" w:rsidR="005042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1AA0BB" wp14:editId="629FD2C2">
            <wp:extent cx="6120000" cy="3600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utputFig_files/figure-docx/graph%20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2A1E1" w14:textId="77777777" w:rsidR="00504257" w:rsidRDefault="00000000">
      <w:pPr>
        <w:pStyle w:val="Corpodetexto"/>
      </w:pPr>
      <w:r>
        <w:rPr>
          <w:noProof/>
        </w:rPr>
        <w:drawing>
          <wp:inline distT="0" distB="0" distL="0" distR="0" wp14:anchorId="42925BB0" wp14:editId="6590ACF1">
            <wp:extent cx="6120000" cy="3600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outputFig_files/figure-docx/graph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93670" w14:textId="77777777" w:rsidR="00504257" w:rsidRDefault="00000000">
      <w:pPr>
        <w:pStyle w:val="Ttulo1"/>
      </w:pPr>
      <w:bookmarkStart w:id="1" w:name="tabelas"/>
      <w:bookmarkEnd w:id="0"/>
      <w:r>
        <w:lastRenderedPageBreak/>
        <w:t>Tabelas</w:t>
      </w:r>
    </w:p>
    <w:p w14:paraId="002A50B7" w14:textId="28E151C1" w:rsidR="00504257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F449B0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 xml:space="preserve">top 5 </w:t>
      </w:r>
      <w:proofErr w:type="spellStart"/>
      <w:r>
        <w:rPr>
          <w:rFonts w:ascii="Calibri" w:hAnsi="Calibri"/>
          <w:color w:val="333333"/>
        </w:rPr>
        <w:t>combinações</w:t>
      </w:r>
      <w:proofErr w:type="spellEnd"/>
      <w:r>
        <w:rPr>
          <w:rFonts w:ascii="Calibri" w:hAnsi="Calibri"/>
          <w:color w:val="333333"/>
        </w:rPr>
        <w:t xml:space="preserve"> </w:t>
      </w:r>
      <w:r w:rsidR="0073022D">
        <w:rPr>
          <w:rFonts w:ascii="Calibri" w:hAnsi="Calibri"/>
          <w:color w:val="333333"/>
        </w:rPr>
        <w:t xml:space="preserve">com </w:t>
      </w:r>
      <w:proofErr w:type="spellStart"/>
      <w:r w:rsidR="0073022D">
        <w:rPr>
          <w:rFonts w:ascii="Calibri" w:hAnsi="Calibri"/>
          <w:color w:val="333333"/>
        </w:rPr>
        <w:t>piores</w:t>
      </w:r>
      <w:proofErr w:type="spellEnd"/>
      <w:r w:rsidR="0073022D">
        <w:rPr>
          <w:rFonts w:ascii="Calibri" w:hAnsi="Calibri"/>
          <w:color w:val="333333"/>
        </w:rPr>
        <w:t xml:space="preserve"> indices </w:t>
      </w:r>
      <w:proofErr w:type="spellStart"/>
      <w:r>
        <w:rPr>
          <w:rFonts w:ascii="Calibri" w:hAnsi="Calibri"/>
          <w:color w:val="333333"/>
        </w:rPr>
        <w:t>sharpe</w:t>
      </w:r>
      <w:proofErr w:type="spellEnd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65"/>
        <w:gridCol w:w="571"/>
        <w:gridCol w:w="702"/>
        <w:gridCol w:w="693"/>
        <w:gridCol w:w="599"/>
        <w:gridCol w:w="568"/>
        <w:gridCol w:w="607"/>
        <w:gridCol w:w="732"/>
        <w:gridCol w:w="561"/>
        <w:gridCol w:w="794"/>
        <w:gridCol w:w="823"/>
        <w:gridCol w:w="719"/>
        <w:gridCol w:w="1024"/>
      </w:tblGrid>
      <w:tr w:rsidR="00504257" w14:paraId="5106A544" w14:textId="77777777" w:rsidTr="0050425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26730DA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TC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CA1A1F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TH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591A5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SDC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533D1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SDT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05A6C07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NB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EEFA86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XRP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0DA01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DA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C2E66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OGE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0CB2D1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OL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34A96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TIC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53DE7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e Shar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89387F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isc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F491065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etorno esperado</w:t>
            </w:r>
          </w:p>
        </w:tc>
      </w:tr>
      <w:tr w:rsidR="00504257" w14:paraId="4D973C6D" w14:textId="77777777" w:rsidTr="005042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F12D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2CCF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D5001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32C6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A52F1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CA8E3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7F54A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9F62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4B04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A53AD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8F82D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,06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5B88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18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404C1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0</w:t>
            </w:r>
          </w:p>
        </w:tc>
      </w:tr>
      <w:tr w:rsidR="00504257" w14:paraId="5937D1C9" w14:textId="77777777" w:rsidTr="005042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5F30C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9D7D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A540F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78E1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26BCE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EB62D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F850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F75F3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CB04A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3C586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D79D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,04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76CD1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16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66D9C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0</w:t>
            </w:r>
          </w:p>
        </w:tc>
      </w:tr>
      <w:tr w:rsidR="00504257" w14:paraId="3693A6C6" w14:textId="77777777" w:rsidTr="005042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7FD3C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AD23F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0807E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E582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8F66E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2DC7C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16B1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56C47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7B85B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86FB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2DF0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,02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1F83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15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B2693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0</w:t>
            </w:r>
          </w:p>
        </w:tc>
      </w:tr>
      <w:tr w:rsidR="00504257" w14:paraId="1C13224E" w14:textId="77777777" w:rsidTr="005042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1DDCF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72CEA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2B0E6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941A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73F5D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69B05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C631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1023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DFB13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5E99C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FDA1D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00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F7F9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14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DF9C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0</w:t>
            </w:r>
          </w:p>
        </w:tc>
      </w:tr>
      <w:tr w:rsidR="00504257" w14:paraId="5E44F986" w14:textId="77777777" w:rsidTr="005042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7BEDD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1E46D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4EFA8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AD37F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0BCAC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3175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2F3AB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AAE3A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ACF5F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2435C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EDDB6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03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C7F4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14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BEA37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0</w:t>
            </w:r>
          </w:p>
        </w:tc>
      </w:tr>
      <w:tr w:rsidR="00504257" w14:paraId="1FDA38D8" w14:textId="77777777" w:rsidTr="005042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576B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7A159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59186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C9260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85EC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862A5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CF476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B264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7B88B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FB564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E91C6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07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B279B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,14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B3482" w14:textId="77777777" w:rsidR="0050425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0</w:t>
            </w:r>
          </w:p>
        </w:tc>
      </w:tr>
    </w:tbl>
    <w:p w14:paraId="11C3733D" w14:textId="77777777" w:rsidR="00504257" w:rsidRDefault="00504257">
      <w:pPr>
        <w:pStyle w:val="FirstParagraph"/>
      </w:pPr>
    </w:p>
    <w:p w14:paraId="1228AA8D" w14:textId="57174534" w:rsidR="00504257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F449B0">
          <w:rPr>
            <w:noProof/>
          </w:rPr>
          <w:t>2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 xml:space="preserve">top 5 </w:t>
      </w:r>
      <w:proofErr w:type="spellStart"/>
      <w:r>
        <w:rPr>
          <w:rFonts w:ascii="Calibri" w:hAnsi="Calibri"/>
          <w:color w:val="333333"/>
        </w:rPr>
        <w:t>combinações</w:t>
      </w:r>
      <w:proofErr w:type="spellEnd"/>
      <w:r>
        <w:rPr>
          <w:rFonts w:ascii="Calibri" w:hAnsi="Calibri"/>
          <w:color w:val="333333"/>
        </w:rPr>
        <w:t xml:space="preserve"> com</w:t>
      </w:r>
      <w:r w:rsidR="0073022D">
        <w:rPr>
          <w:rFonts w:ascii="Calibri" w:hAnsi="Calibri"/>
          <w:color w:val="333333"/>
        </w:rPr>
        <w:t xml:space="preserve"> </w:t>
      </w:r>
      <w:proofErr w:type="spellStart"/>
      <w:r w:rsidR="0073022D">
        <w:rPr>
          <w:rFonts w:ascii="Calibri" w:hAnsi="Calibri"/>
          <w:color w:val="333333"/>
        </w:rPr>
        <w:t>melhores</w:t>
      </w:r>
      <w:proofErr w:type="spellEnd"/>
      <w:r>
        <w:rPr>
          <w:rFonts w:ascii="Calibri" w:hAnsi="Calibri"/>
          <w:color w:val="333333"/>
        </w:rPr>
        <w:t xml:space="preserve"> indic</w:t>
      </w:r>
      <w:r w:rsidR="0073022D">
        <w:rPr>
          <w:rFonts w:ascii="Calibri" w:hAnsi="Calibri"/>
          <w:color w:val="333333"/>
        </w:rPr>
        <w:t>es</w:t>
      </w:r>
      <w:r>
        <w:rPr>
          <w:rFonts w:ascii="Calibri" w:hAnsi="Calibri"/>
          <w:color w:val="333333"/>
        </w:rPr>
        <w:t xml:space="preserve"> </w:t>
      </w:r>
      <w:proofErr w:type="spellStart"/>
      <w:r>
        <w:rPr>
          <w:rFonts w:ascii="Calibri" w:hAnsi="Calibri"/>
          <w:color w:val="333333"/>
        </w:rPr>
        <w:t>sharpe</w:t>
      </w:r>
      <w:proofErr w:type="spellEnd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57"/>
        <w:gridCol w:w="563"/>
        <w:gridCol w:w="694"/>
        <w:gridCol w:w="684"/>
        <w:gridCol w:w="589"/>
        <w:gridCol w:w="558"/>
        <w:gridCol w:w="126"/>
        <w:gridCol w:w="597"/>
        <w:gridCol w:w="722"/>
        <w:gridCol w:w="551"/>
        <w:gridCol w:w="784"/>
        <w:gridCol w:w="809"/>
        <w:gridCol w:w="719"/>
        <w:gridCol w:w="1005"/>
      </w:tblGrid>
      <w:tr w:rsidR="0073022D" w14:paraId="66ED67B5" w14:textId="77777777" w:rsidTr="0073022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D23B05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TC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303679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TH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A67D06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SDC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172A7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SDT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C4140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NB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414EB9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XRP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8963B1" w14:textId="77777777" w:rsidR="0073022D" w:rsidRDefault="0073022D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75E48C" w14:textId="41B7B436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DA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CDCACB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OGE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E99202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OL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931C6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TIC-U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B5BF22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ndice Shar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727735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isc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F540FC2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etorno esperado</w:t>
            </w:r>
          </w:p>
        </w:tc>
      </w:tr>
      <w:tr w:rsidR="0073022D" w14:paraId="444B9157" w14:textId="77777777" w:rsidTr="007302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0699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0843A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D76E5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6F02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7F48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3876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D9DF8" w14:textId="77777777" w:rsidR="0073022D" w:rsidRDefault="0073022D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EA584" w14:textId="14C2629B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07799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8E1D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D951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E3D9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,04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CE12E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,77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78525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35</w:t>
            </w:r>
          </w:p>
        </w:tc>
      </w:tr>
      <w:tr w:rsidR="0073022D" w14:paraId="17FBA574" w14:textId="77777777" w:rsidTr="007302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39997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7E74E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1970C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C5690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1BCC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4492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4FE55" w14:textId="77777777" w:rsidR="0073022D" w:rsidRDefault="0073022D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65638" w14:textId="3CB1D569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69D60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04F9C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ABE27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DDE00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,02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A633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,59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D1E2E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34</w:t>
            </w:r>
          </w:p>
        </w:tc>
      </w:tr>
      <w:tr w:rsidR="0073022D" w14:paraId="03FC0EBF" w14:textId="77777777" w:rsidTr="007302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055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4CF45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05CC9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4793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BFA6A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2ABDF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2F52F" w14:textId="77777777" w:rsidR="0073022D" w:rsidRDefault="0073022D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84B0C" w14:textId="10ADB4EF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3FEA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DFB3A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BCBBE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41289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,00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7FBCB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88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37569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29</w:t>
            </w:r>
          </w:p>
        </w:tc>
      </w:tr>
      <w:tr w:rsidR="0073022D" w14:paraId="70F85D61" w14:textId="77777777" w:rsidTr="007302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E617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D24C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8184B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8CBB6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BF67C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BC624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FEFAD" w14:textId="77777777" w:rsidR="0073022D" w:rsidRDefault="0073022D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D3DC7" w14:textId="53850D66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7C7F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E61C9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A31D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5D19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,00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5EC8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88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F3DF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29</w:t>
            </w:r>
          </w:p>
        </w:tc>
      </w:tr>
      <w:tr w:rsidR="0073022D" w14:paraId="53960208" w14:textId="77777777" w:rsidTr="007302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344BC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0826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7029C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BE1C7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1779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5D610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877CF" w14:textId="77777777" w:rsidR="0073022D" w:rsidRDefault="0073022D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20779" w14:textId="257A8FB9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55066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A2FAC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3B26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0CA6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,97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0A95B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28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D1CA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26</w:t>
            </w:r>
          </w:p>
        </w:tc>
      </w:tr>
      <w:tr w:rsidR="0073022D" w14:paraId="64B8ECA6" w14:textId="77777777" w:rsidTr="007302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8C9F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8F97F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86523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CCE0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99680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F74CF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E1113" w14:textId="77777777" w:rsidR="0073022D" w:rsidRDefault="0073022D">
            <w:pPr>
              <w:keepNext/>
              <w:spacing w:after="60"/>
              <w:jc w:val="right"/>
              <w:rPr>
                <w:rFonts w:ascii="Calibri" w:hAnsi="Calibri"/>
                <w:sz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0E78A" w14:textId="1649249B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F77C4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283DA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92061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C0F84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,97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C1278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,78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D656D" w14:textId="77777777" w:rsidR="0073022D" w:rsidRDefault="0073022D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35</w:t>
            </w:r>
          </w:p>
        </w:tc>
      </w:tr>
      <w:bookmarkEnd w:id="1"/>
    </w:tbl>
    <w:p w14:paraId="0FA2DE3B" w14:textId="77777777" w:rsidR="0073022D" w:rsidRDefault="0073022D"/>
    <w:p w14:paraId="4ED46352" w14:textId="6F4E5C01" w:rsidR="0073022D" w:rsidRDefault="00713F1A">
      <w:r>
        <w:t>‘</w:t>
      </w:r>
      <w:r w:rsidR="0073022D" w:rsidRPr="0073022D">
        <w:drawing>
          <wp:inline distT="0" distB="0" distL="0" distR="0" wp14:anchorId="1EC2A226" wp14:editId="2A128D8A">
            <wp:extent cx="5797330" cy="2880000"/>
            <wp:effectExtent l="0" t="0" r="0" b="0"/>
            <wp:docPr id="24700371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003716" name=""/>
                    <pic:cNvPicPr/>
                  </pic:nvPicPr>
                  <pic:blipFill rotWithShape="1">
                    <a:blip r:embed="rId11"/>
                    <a:srcRect b="44256"/>
                    <a:stretch/>
                  </pic:blipFill>
                  <pic:spPr bwMode="auto">
                    <a:xfrm>
                      <a:off x="0" y="0"/>
                      <a:ext cx="5797330" cy="28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0A460" w14:textId="43355AAF" w:rsidR="00F449B0" w:rsidRDefault="00F449B0">
      <w:r w:rsidRPr="00F449B0">
        <w:lastRenderedPageBreak/>
        <w:drawing>
          <wp:inline distT="0" distB="0" distL="0" distR="0" wp14:anchorId="70E4D4FF" wp14:editId="3E27FDEA">
            <wp:extent cx="5760000" cy="2312478"/>
            <wp:effectExtent l="0" t="0" r="0" b="0"/>
            <wp:docPr id="194866132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661321" name=""/>
                    <pic:cNvPicPr/>
                  </pic:nvPicPr>
                  <pic:blipFill rotWithShape="1">
                    <a:blip r:embed="rId12"/>
                    <a:srcRect b="44256"/>
                    <a:stretch/>
                  </pic:blipFill>
                  <pic:spPr bwMode="auto">
                    <a:xfrm>
                      <a:off x="0" y="0"/>
                      <a:ext cx="5760000" cy="2312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449B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85788" w14:textId="77777777" w:rsidR="00273EEA" w:rsidRDefault="00273EEA">
      <w:pPr>
        <w:spacing w:after="0"/>
      </w:pPr>
      <w:r>
        <w:separator/>
      </w:r>
    </w:p>
  </w:endnote>
  <w:endnote w:type="continuationSeparator" w:id="0">
    <w:p w14:paraId="012CB70D" w14:textId="77777777" w:rsidR="00273EEA" w:rsidRDefault="00273E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05D02" w14:textId="77777777" w:rsidR="00273EEA" w:rsidRDefault="00273EEA">
      <w:r>
        <w:separator/>
      </w:r>
    </w:p>
  </w:footnote>
  <w:footnote w:type="continuationSeparator" w:id="0">
    <w:p w14:paraId="4258B140" w14:textId="77777777" w:rsidR="00273EEA" w:rsidRDefault="00273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D40B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152416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4257"/>
    <w:rsid w:val="00273EEA"/>
    <w:rsid w:val="00504257"/>
    <w:rsid w:val="00713F1A"/>
    <w:rsid w:val="0073022D"/>
    <w:rsid w:val="008F141D"/>
    <w:rsid w:val="00DC2C92"/>
    <w:rsid w:val="00F449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A80E05"/>
  <w15:docId w15:val="{3E1972C5-216D-41A4-8CDF-E3371C2B6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170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utputFigs</vt:lpstr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Figs</dc:title>
  <dc:creator>Matheus</dc:creator>
  <cp:keywords/>
  <cp:lastModifiedBy>matheus pereira costa</cp:lastModifiedBy>
  <cp:revision>3</cp:revision>
  <dcterms:created xsi:type="dcterms:W3CDTF">2023-06-09T17:45:00Z</dcterms:created>
  <dcterms:modified xsi:type="dcterms:W3CDTF">2023-06-09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9</vt:lpwstr>
  </property>
  <property fmtid="{D5CDD505-2E9C-101B-9397-08002B2CF9AE}" pid="3" name="output">
    <vt:lpwstr>word_document</vt:lpwstr>
  </property>
</Properties>
</file>